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5474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iwier Stach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wiazdor .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